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8-15</w:t>
      </w:r>
      <w:r>
        <w:t xml:space="preserve"> </w:t>
      </w:r>
      <w:r>
        <w:t xml:space="preserve">06:10:4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cbdc72cc2952a4a257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8-15T06:10:53Z</dcterms:created>
  <dcterms:modified xsi:type="dcterms:W3CDTF">2021-08-15T06:1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8-15 06:10:48</vt:lpwstr>
  </property>
</Properties>
</file>